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005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15"/>
        <w:gridCol w:w="3740"/>
        <w:gridCol w:w="3618"/>
      </w:tblGrid>
      <w:tr w:rsidR="00CF2A81" w:rsidRPr="00E910F2" w14:paraId="4585E4EF" w14:textId="77777777" w:rsidTr="00010479">
        <w:trPr>
          <w:trHeight w:val="990"/>
        </w:trPr>
        <w:tc>
          <w:tcPr>
            <w:tcW w:w="4997" w:type="pct"/>
            <w:gridSpan w:val="3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0104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99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261B3F" w:rsidRPr="00E910F2" w14:paraId="60105210" w14:textId="77777777" w:rsidTr="000104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67DA2A97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CA4061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61B3F" w:rsidRPr="00E910F2" w14:paraId="5DF379C0" w14:textId="77777777" w:rsidTr="000104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2D8E19" w14:textId="4742F989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C4900" w14:textId="77777777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5AC0" w14:textId="73450251" w:rsidR="0003313A" w:rsidRDefault="006D6DB4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51679AE749C1477F8C09E95CAE55A04C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03313A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03313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753514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03313A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010479" w:rsidRPr="00E910F2" w14:paraId="12340D78" w14:textId="77777777" w:rsidTr="000104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010479" w:rsidRPr="00E910F2" w:rsidRDefault="00010479" w:rsidP="000104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2196E743" w:rsidR="00010479" w:rsidRPr="00E910F2" w:rsidRDefault="006D6DB4" w:rsidP="00010479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67739716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010479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01047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785065800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01047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12183EF9" w:rsidR="00010479" w:rsidRPr="003444A8" w:rsidRDefault="006D6DB4" w:rsidP="00010479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010479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010479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7A13CFDC5BA246CFA94092B13193FF0C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C7E4922F36874CB79429036F8A1A8180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010479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261B3F" w:rsidRPr="00E910F2" w14:paraId="0F12BE6D" w14:textId="77777777" w:rsidTr="000104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4F2F3D27" w:rsidR="00B81098" w:rsidRPr="00E910F2" w:rsidRDefault="00B81098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Lisansüstü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erece</w:t>
            </w:r>
            <w:proofErr w:type="gramEnd"/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598983824"/>
            <w:lock w:val="sdtLocked"/>
            <w:placeholder>
              <w:docPart w:val="A7CA9217B8FF4992AD7840AC44B690D8"/>
            </w:placeholder>
            <w:comboBox>
              <w:listItem w:displayText="Derece seçiniz" w:value="Derece seçiniz"/>
              <w:listItem w:displayText="Yüksek Lisans" w:value="Yüksek Lisans"/>
              <w:listItem w:displayText="Lisansa Dayalı Doktora" w:value="Lisansa Dayalı Doktora"/>
              <w:listItem w:displayText="Yüksek Lisansa Dayalı Doktora" w:value="Yüksek Lisansa Dayalı Doktora"/>
            </w:comboBox>
          </w:sdtPr>
          <w:sdtEndPr/>
          <w:sdtContent>
            <w:tc>
              <w:tcPr>
                <w:tcW w:w="3413" w:type="pct"/>
                <w:gridSpan w:val="2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5B596208" w14:textId="02E8B34D" w:rsidR="00B81098" w:rsidRPr="00E910F2" w:rsidRDefault="00B81098" w:rsidP="00217AB7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erece seçiniz</w:t>
                </w:r>
              </w:p>
            </w:tc>
          </w:sdtContent>
        </w:sdt>
      </w:tr>
      <w:tr w:rsidR="00172124" w:rsidRPr="00E910F2" w14:paraId="4AFFE19D" w14:textId="77777777" w:rsidTr="000104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33135" w14:textId="4CB4E384" w:rsidR="00172124" w:rsidRDefault="00172124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res</w:t>
            </w:r>
          </w:p>
        </w:tc>
        <w:tc>
          <w:tcPr>
            <w:tcW w:w="3413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03988A" w14:textId="77777777" w:rsidR="00172124" w:rsidRDefault="00172124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76D9D216" w14:textId="77777777" w:rsidTr="000104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57670" w14:textId="2BA6CFD3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fon</w:t>
            </w:r>
          </w:p>
        </w:tc>
        <w:tc>
          <w:tcPr>
            <w:tcW w:w="3413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5D6AE0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6F174C16" w14:textId="77777777" w:rsidTr="000104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04473" w14:textId="397F9EE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-Posta</w:t>
            </w:r>
          </w:p>
        </w:tc>
        <w:tc>
          <w:tcPr>
            <w:tcW w:w="3413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3EC4F8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36C9" w:rsidRPr="00E910F2" w14:paraId="5461E070" w14:textId="77777777" w:rsidTr="00D70E1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99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7A87373" w14:textId="2792D419" w:rsidR="00F936C9" w:rsidRPr="00330B17" w:rsidRDefault="00F936C9" w:rsidP="00D70E1D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KAYIT SİLDİRME DİLEKÇESİ</w:t>
            </w:r>
          </w:p>
        </w:tc>
      </w:tr>
      <w:tr w:rsidR="00FC470A" w:rsidRPr="00E910F2" w14:paraId="6F82C785" w14:textId="77777777" w:rsidTr="001713D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118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C28A6" w14:textId="1389A97C" w:rsidR="00FC470A" w:rsidRPr="000E6B1B" w:rsidRDefault="00EC3023" w:rsidP="007D579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sansüstü Eğitim Enstitüsü Müdürlüğüne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-726765268"/>
              <w:lock w:val="sdtLocked"/>
              <w:placeholder>
                <w:docPart w:val="BC8D38B65EE8433EB39FACCCAD31956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E6016AF" w14:textId="77777777" w:rsidR="00FC470A" w:rsidRPr="000E6B1B" w:rsidRDefault="00FC470A" w:rsidP="007D579E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58593D76" w14:textId="5EF38A2A" w:rsidR="005A18A2" w:rsidRPr="005A18A2" w:rsidRDefault="006D6DB4" w:rsidP="005A18A2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1493673445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1B3EA3" w:rsidRPr="00CE04E3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Enstitü Anabilim Dalı'nı Seçiniz</w:t>
                </w:r>
              </w:sdtContent>
            </w:sdt>
            <w:r w:rsidR="005A18A2" w:rsidRPr="00757A1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abilim</w:t>
            </w:r>
            <w:r w:rsidR="005A18A2" w:rsidRPr="00757A19">
              <w:rPr>
                <w:rFonts w:ascii="Times New Roman" w:hAnsi="Times New Roman" w:cs="Times New Roman"/>
                <w:sz w:val="20"/>
                <w:szCs w:val="20"/>
              </w:rPr>
              <w:t xml:space="preserve"> Dalı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1184132872"/>
                <w:placeholder>
                  <w:docPart w:val="EAD9B687ECE345AA887E729D30F4A22C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b/>
                      <w:bCs/>
                      <w:w w:val="95"/>
                      <w:sz w:val="20"/>
                      <w:szCs w:val="20"/>
                    </w:rPr>
                    <w:id w:val="-882869244"/>
                    <w:lock w:val="sdtLocked"/>
                    <w:placeholder>
                      <w:docPart w:val="E758AA53B43947128BD255A3A5E0AA7E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CE04E3" w:rsidRPr="00CE04E3">
                      <w:rPr>
                        <w:rFonts w:ascii="Times New Roman" w:eastAsia="Trebuchet MS" w:hAnsi="Times New Roman" w:cs="Times New Roman"/>
                        <w:b/>
                        <w:bCs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  <w:r w:rsidR="005A18A2" w:rsidRPr="00757A1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A18A2" w:rsidRPr="005A18A2">
              <w:rPr>
                <w:rFonts w:ascii="Times New Roman" w:hAnsi="Times New Roman" w:cs="Times New Roman"/>
                <w:sz w:val="20"/>
                <w:szCs w:val="20"/>
              </w:rPr>
              <w:t xml:space="preserve">öğrencisiyim. Aşağıda belirttiğim nedenden dolayı kendi isteğim ile, kaydımın silinmesini istiyorum. </w:t>
            </w:r>
          </w:p>
          <w:p w14:paraId="5962017C" w14:textId="77777777" w:rsidR="00FD2435" w:rsidRDefault="005A18A2" w:rsidP="005A18A2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A18A2">
              <w:rPr>
                <w:rFonts w:ascii="Times New Roman" w:hAnsi="Times New Roman" w:cs="Times New Roman"/>
                <w:sz w:val="20"/>
                <w:szCs w:val="20"/>
              </w:rPr>
              <w:t xml:space="preserve">Kaydımın silinerek </w:t>
            </w:r>
            <w:proofErr w:type="spellStart"/>
            <w:r w:rsidRPr="005A18A2">
              <w:rPr>
                <w:rFonts w:ascii="Times New Roman" w:hAnsi="Times New Roman" w:cs="Times New Roman"/>
                <w:sz w:val="20"/>
                <w:szCs w:val="20"/>
              </w:rPr>
              <w:t>Enstitü</w:t>
            </w:r>
            <w:r w:rsidR="005D1B07">
              <w:rPr>
                <w:rFonts w:ascii="Times New Roman" w:hAnsi="Times New Roman" w:cs="Times New Roman"/>
                <w:sz w:val="20"/>
                <w:szCs w:val="20"/>
              </w:rPr>
              <w:t>’den</w:t>
            </w:r>
            <w:proofErr w:type="spellEnd"/>
            <w:r w:rsidRPr="005A18A2">
              <w:rPr>
                <w:rFonts w:ascii="Times New Roman" w:hAnsi="Times New Roman" w:cs="Times New Roman"/>
                <w:sz w:val="20"/>
                <w:szCs w:val="20"/>
              </w:rPr>
              <w:t xml:space="preserve"> ilişiğimin kesilmesi için gerekli işlemlerin yapılması hususunda</w:t>
            </w:r>
          </w:p>
          <w:p w14:paraId="3238FAE4" w14:textId="68A0497F" w:rsidR="00275763" w:rsidRDefault="00FD2435" w:rsidP="005A18A2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="005A18A2" w:rsidRPr="005A18A2">
              <w:rPr>
                <w:rFonts w:ascii="Times New Roman" w:hAnsi="Times New Roman" w:cs="Times New Roman"/>
                <w:sz w:val="20"/>
                <w:szCs w:val="20"/>
              </w:rPr>
              <w:t>ereğini arz ederim.</w:t>
            </w:r>
          </w:p>
          <w:p w14:paraId="5689AB10" w14:textId="77777777" w:rsidR="005A18A2" w:rsidRDefault="005A18A2" w:rsidP="005A18A2">
            <w:pPr>
              <w:ind w:firstLine="595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5F5CC773" w14:textId="1FE2EFF2" w:rsidR="005A18A2" w:rsidRDefault="005A18A2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A18A2">
              <w:rPr>
                <w:rFonts w:ascii="Times New Roman" w:hAnsi="Times New Roman"/>
                <w:b/>
                <w:bCs/>
                <w:sz w:val="20"/>
                <w:szCs w:val="20"/>
              </w:rPr>
              <w:t>Kayıt Sildirme Nedeni: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  <w:p w14:paraId="579F1638" w14:textId="08FEAB7B" w:rsidR="00265ECA" w:rsidRDefault="006D6DB4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46053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CF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65ECA" w:rsidRPr="00265ECA">
              <w:rPr>
                <w:rFonts w:ascii="Times New Roman" w:hAnsi="Times New Roman"/>
                <w:sz w:val="20"/>
                <w:szCs w:val="20"/>
              </w:rPr>
              <w:t>Başka bir kuruma / programa kayıt yaptırm</w:t>
            </w:r>
            <w:r w:rsidR="00265ECA">
              <w:rPr>
                <w:rFonts w:ascii="Times New Roman" w:hAnsi="Times New Roman"/>
                <w:sz w:val="20"/>
                <w:szCs w:val="20"/>
              </w:rPr>
              <w:t>ak istiyorum.</w:t>
            </w:r>
          </w:p>
          <w:p w14:paraId="10C2B366" w14:textId="68560EC7" w:rsidR="00265ECA" w:rsidRDefault="006D6DB4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86248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CF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65ECA">
              <w:rPr>
                <w:rFonts w:ascii="Times New Roman" w:hAnsi="Times New Roman"/>
                <w:sz w:val="20"/>
                <w:szCs w:val="20"/>
              </w:rPr>
              <w:t>Diğer nedenlerle:</w:t>
            </w:r>
          </w:p>
          <w:p w14:paraId="4C92C57D" w14:textId="0F6BAD93" w:rsidR="00265ECA" w:rsidRDefault="00265ECA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1ABD7AFA" w14:textId="77777777" w:rsidR="00725CF4" w:rsidRPr="00265ECA" w:rsidRDefault="00725CF4" w:rsidP="00265EC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B50E457" w14:textId="39DE3E5D" w:rsidR="00FC470A" w:rsidRPr="00967E19" w:rsidRDefault="00172124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nci</w:t>
            </w:r>
          </w:p>
          <w:p w14:paraId="5954B8B8" w14:textId="2FB044B1" w:rsidR="00FC470A" w:rsidRPr="00967E19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  <w:p w14:paraId="223F3FE4" w14:textId="77777777" w:rsidR="00FC470A" w:rsidRPr="0025555E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EB6B68" w:rsidRPr="00E910F2" w14:paraId="37997B43" w14:textId="77777777" w:rsidTr="00EB653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975"/>
          <w:jc w:val="center"/>
        </w:trPr>
        <w:tc>
          <w:tcPr>
            <w:tcW w:w="499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57AAC7" w14:textId="00DF8160" w:rsidR="006E7142" w:rsidRPr="006E7142" w:rsidRDefault="006E7142" w:rsidP="006E7142">
            <w:pPr>
              <w:tabs>
                <w:tab w:val="left" w:pos="168"/>
              </w:tabs>
              <w:ind w:left="28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Ekler:</w:t>
            </w:r>
          </w:p>
          <w:p w14:paraId="54EB2E84" w14:textId="77777777" w:rsidR="006E7142" w:rsidRDefault="006E7142" w:rsidP="006E7142">
            <w:pPr>
              <w:pStyle w:val="ListeParagraf"/>
              <w:numPr>
                <w:ilvl w:val="0"/>
                <w:numId w:val="15"/>
              </w:numPr>
              <w:tabs>
                <w:tab w:val="left" w:pos="168"/>
              </w:tabs>
              <w:ind w:left="28" w:firstLine="0"/>
              <w:rPr>
                <w:rFonts w:ascii="Times New Roman" w:hAnsi="Times New Roman"/>
                <w:bCs/>
                <w:sz w:val="16"/>
                <w:szCs w:val="16"/>
              </w:rPr>
            </w:pPr>
            <w:r w:rsidRPr="006E7142">
              <w:rPr>
                <w:rFonts w:ascii="Times New Roman" w:hAnsi="Times New Roman"/>
                <w:bCs/>
                <w:sz w:val="16"/>
                <w:szCs w:val="16"/>
              </w:rPr>
              <w:t>Öğrenci Kimlik Kartı</w:t>
            </w:r>
          </w:p>
          <w:p w14:paraId="4BC4B5C5" w14:textId="3FA4ED77" w:rsidR="006E7142" w:rsidRDefault="006D6DB4" w:rsidP="006E7142">
            <w:pPr>
              <w:pStyle w:val="ListeParagraf"/>
              <w:ind w:left="312"/>
              <w:rPr>
                <w:rFonts w:ascii="Times New Roman" w:hAnsi="Times New Roman"/>
                <w:bCs/>
                <w:sz w:val="16"/>
                <w:szCs w:val="16"/>
              </w:rPr>
            </w:pPr>
            <w:sdt>
              <w:sdtPr>
                <w:rPr>
                  <w:rFonts w:ascii="Times New Roman" w:hAnsi="Times New Roman"/>
                  <w:bCs/>
                  <w:sz w:val="16"/>
                  <w:szCs w:val="16"/>
                </w:rPr>
                <w:id w:val="1410425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142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6E7142" w:rsidRPr="006E7142">
              <w:rPr>
                <w:rFonts w:ascii="Times New Roman" w:hAnsi="Times New Roman"/>
                <w:bCs/>
                <w:sz w:val="16"/>
                <w:szCs w:val="16"/>
              </w:rPr>
              <w:t>Kayıp</w:t>
            </w:r>
          </w:p>
          <w:p w14:paraId="07E60872" w14:textId="0002BB03" w:rsidR="006E7142" w:rsidRPr="006E7142" w:rsidRDefault="006D6DB4" w:rsidP="006E7142">
            <w:pPr>
              <w:pStyle w:val="ListeParagraf"/>
              <w:ind w:left="312"/>
              <w:rPr>
                <w:rFonts w:ascii="Times New Roman" w:hAnsi="Times New Roman"/>
                <w:bCs/>
                <w:sz w:val="16"/>
                <w:szCs w:val="16"/>
              </w:rPr>
            </w:pPr>
            <w:sdt>
              <w:sdtPr>
                <w:rPr>
                  <w:rFonts w:ascii="Times New Roman" w:hAnsi="Times New Roman"/>
                  <w:bCs/>
                  <w:sz w:val="16"/>
                  <w:szCs w:val="16"/>
                </w:rPr>
                <w:id w:val="-2127921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142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6E7142" w:rsidRPr="006E7142">
              <w:rPr>
                <w:rFonts w:ascii="Times New Roman" w:hAnsi="Times New Roman"/>
                <w:bCs/>
                <w:sz w:val="16"/>
                <w:szCs w:val="16"/>
              </w:rPr>
              <w:t>Enstitüden Teslim Almadım</w:t>
            </w:r>
          </w:p>
          <w:p w14:paraId="18595EE0" w14:textId="26BF4572" w:rsidR="006F2D48" w:rsidRPr="00EB6536" w:rsidRDefault="00F95018" w:rsidP="00EB6536">
            <w:pPr>
              <w:pStyle w:val="ListeParagraf"/>
              <w:numPr>
                <w:ilvl w:val="0"/>
                <w:numId w:val="15"/>
              </w:numPr>
              <w:tabs>
                <w:tab w:val="left" w:pos="168"/>
              </w:tabs>
              <w:ind w:left="28" w:firstLine="0"/>
              <w:rPr>
                <w:rFonts w:ascii="Times New Roman" w:hAnsi="Times New Roman"/>
                <w:bCs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/>
                <w:bCs/>
                <w:sz w:val="16"/>
                <w:szCs w:val="16"/>
              </w:rPr>
              <w:t>TC</w:t>
            </w:r>
            <w:proofErr w:type="gramEnd"/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 Kimlik Kartı Fotokopisi</w:t>
            </w:r>
          </w:p>
        </w:tc>
      </w:tr>
    </w:tbl>
    <w:p w14:paraId="6CAD27D0" w14:textId="6BF28B4F" w:rsidR="00FE0D61" w:rsidRPr="00FE0D61" w:rsidRDefault="00FE0D61" w:rsidP="00EA7F5B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6D6DB4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187B93" w14:paraId="2F90B67A" w14:textId="77777777" w:rsidTr="00187B93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7EE8B6D8" w:rsidR="005F3207" w:rsidRPr="00187B93" w:rsidRDefault="00F936C9" w:rsidP="00187B93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187B93">
            <w:rPr>
              <w:rFonts w:ascii="Times New Roman" w:hAnsi="Times New Roman"/>
              <w:sz w:val="18"/>
              <w:szCs w:val="18"/>
            </w:rPr>
            <w:t>Kayıt Sildirme Dilekçesi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187B93" w:rsidRDefault="005F3207" w:rsidP="00187B93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187B93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187B93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187B93">
            <w:rPr>
              <w:rFonts w:ascii="Times New Roman" w:hAnsi="Times New Roman"/>
              <w:sz w:val="18"/>
              <w:szCs w:val="18"/>
            </w:rPr>
            <w:t>0</w:t>
          </w:r>
          <w:r w:rsidR="009C7C77" w:rsidRPr="00187B93">
            <w:rPr>
              <w:rFonts w:ascii="Times New Roman" w:hAnsi="Times New Roman"/>
              <w:sz w:val="18"/>
              <w:szCs w:val="18"/>
            </w:rPr>
            <w:t>5</w:t>
          </w:r>
          <w:r w:rsidR="00CB00EF" w:rsidRPr="00187B93">
            <w:rPr>
              <w:rFonts w:ascii="Times New Roman" w:hAnsi="Times New Roman"/>
              <w:sz w:val="18"/>
              <w:szCs w:val="18"/>
            </w:rPr>
            <w:t>.</w:t>
          </w:r>
          <w:r w:rsidR="00B052AF" w:rsidRPr="00187B93">
            <w:rPr>
              <w:rFonts w:ascii="Times New Roman" w:hAnsi="Times New Roman"/>
              <w:sz w:val="18"/>
              <w:szCs w:val="18"/>
            </w:rPr>
            <w:t>0</w:t>
          </w:r>
          <w:r w:rsidR="009C7C77" w:rsidRPr="00187B93">
            <w:rPr>
              <w:rFonts w:ascii="Times New Roman" w:hAnsi="Times New Roman"/>
              <w:sz w:val="18"/>
              <w:szCs w:val="18"/>
            </w:rPr>
            <w:t>2</w:t>
          </w:r>
          <w:r w:rsidRPr="00187B93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187B93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2633549B" w:rsidR="005F3207" w:rsidRPr="00187B93" w:rsidRDefault="005F3207" w:rsidP="00187B93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187B93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187B93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187B93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187B93">
            <w:rPr>
              <w:rFonts w:ascii="Times New Roman" w:hAnsi="Times New Roman"/>
              <w:b/>
              <w:sz w:val="18"/>
              <w:szCs w:val="18"/>
            </w:rPr>
            <w:t>_</w:t>
          </w:r>
          <w:r w:rsidR="00A434E1">
            <w:rPr>
              <w:rFonts w:ascii="Times New Roman" w:hAnsi="Times New Roman"/>
              <w:b/>
              <w:sz w:val="18"/>
              <w:szCs w:val="18"/>
            </w:rPr>
            <w:t>5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555B"/>
    <w:multiLevelType w:val="hybridMultilevel"/>
    <w:tmpl w:val="6F4E5E62"/>
    <w:lvl w:ilvl="0" w:tplc="51BCF06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14F93"/>
    <w:multiLevelType w:val="hybridMultilevel"/>
    <w:tmpl w:val="1046926A"/>
    <w:lvl w:ilvl="0" w:tplc="51BCF06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FF6"/>
    <w:multiLevelType w:val="hybridMultilevel"/>
    <w:tmpl w:val="13D2D8EA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B5861"/>
    <w:multiLevelType w:val="hybridMultilevel"/>
    <w:tmpl w:val="0BBA5DD8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9" w:hanging="360"/>
      </w:pPr>
    </w:lvl>
    <w:lvl w:ilvl="2" w:tplc="041F001B" w:tentative="1">
      <w:start w:val="1"/>
      <w:numFmt w:val="lowerRoman"/>
      <w:lvlText w:val="%3."/>
      <w:lvlJc w:val="right"/>
      <w:pPr>
        <w:ind w:left="1829" w:hanging="180"/>
      </w:pPr>
    </w:lvl>
    <w:lvl w:ilvl="3" w:tplc="041F000F" w:tentative="1">
      <w:start w:val="1"/>
      <w:numFmt w:val="decimal"/>
      <w:lvlText w:val="%4."/>
      <w:lvlJc w:val="left"/>
      <w:pPr>
        <w:ind w:left="2549" w:hanging="360"/>
      </w:pPr>
    </w:lvl>
    <w:lvl w:ilvl="4" w:tplc="041F0019" w:tentative="1">
      <w:start w:val="1"/>
      <w:numFmt w:val="lowerLetter"/>
      <w:lvlText w:val="%5."/>
      <w:lvlJc w:val="left"/>
      <w:pPr>
        <w:ind w:left="3269" w:hanging="360"/>
      </w:pPr>
    </w:lvl>
    <w:lvl w:ilvl="5" w:tplc="041F001B" w:tentative="1">
      <w:start w:val="1"/>
      <w:numFmt w:val="lowerRoman"/>
      <w:lvlText w:val="%6."/>
      <w:lvlJc w:val="right"/>
      <w:pPr>
        <w:ind w:left="3989" w:hanging="180"/>
      </w:pPr>
    </w:lvl>
    <w:lvl w:ilvl="6" w:tplc="041F000F" w:tentative="1">
      <w:start w:val="1"/>
      <w:numFmt w:val="decimal"/>
      <w:lvlText w:val="%7."/>
      <w:lvlJc w:val="left"/>
      <w:pPr>
        <w:ind w:left="4709" w:hanging="360"/>
      </w:pPr>
    </w:lvl>
    <w:lvl w:ilvl="7" w:tplc="041F0019" w:tentative="1">
      <w:start w:val="1"/>
      <w:numFmt w:val="lowerLetter"/>
      <w:lvlText w:val="%8."/>
      <w:lvlJc w:val="left"/>
      <w:pPr>
        <w:ind w:left="5429" w:hanging="360"/>
      </w:pPr>
    </w:lvl>
    <w:lvl w:ilvl="8" w:tplc="041F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6" w15:restartNumberingAfterBreak="0">
    <w:nsid w:val="383E5BE8"/>
    <w:multiLevelType w:val="hybridMultilevel"/>
    <w:tmpl w:val="9F0623B4"/>
    <w:lvl w:ilvl="0" w:tplc="9BB8499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690609"/>
    <w:multiLevelType w:val="hybridMultilevel"/>
    <w:tmpl w:val="6AFE0A18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E73E7"/>
    <w:multiLevelType w:val="hybridMultilevel"/>
    <w:tmpl w:val="7D72E64C"/>
    <w:lvl w:ilvl="0" w:tplc="51BCF06C">
      <w:start w:val="1"/>
      <w:numFmt w:val="decimal"/>
      <w:lvlText w:val="%1."/>
      <w:lvlJc w:val="left"/>
      <w:pPr>
        <w:ind w:left="749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1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14"/>
  </w:num>
  <w:num w:numId="2" w16cid:durableId="1696692259">
    <w:abstractNumId w:val="9"/>
  </w:num>
  <w:num w:numId="3" w16cid:durableId="683870562">
    <w:abstractNumId w:val="13"/>
  </w:num>
  <w:num w:numId="4" w16cid:durableId="1644650615">
    <w:abstractNumId w:val="2"/>
  </w:num>
  <w:num w:numId="5" w16cid:durableId="630138652">
    <w:abstractNumId w:val="7"/>
  </w:num>
  <w:num w:numId="6" w16cid:durableId="1857187622">
    <w:abstractNumId w:val="11"/>
  </w:num>
  <w:num w:numId="7" w16cid:durableId="1065688260">
    <w:abstractNumId w:val="1"/>
  </w:num>
  <w:num w:numId="8" w16cid:durableId="425540674">
    <w:abstractNumId w:val="12"/>
  </w:num>
  <w:num w:numId="9" w16cid:durableId="489713541">
    <w:abstractNumId w:val="0"/>
  </w:num>
  <w:num w:numId="10" w16cid:durableId="1937204889">
    <w:abstractNumId w:val="6"/>
  </w:num>
  <w:num w:numId="11" w16cid:durableId="797800567">
    <w:abstractNumId w:val="10"/>
  </w:num>
  <w:num w:numId="12" w16cid:durableId="901990500">
    <w:abstractNumId w:val="5"/>
  </w:num>
  <w:num w:numId="13" w16cid:durableId="544146910">
    <w:abstractNumId w:val="8"/>
  </w:num>
  <w:num w:numId="14" w16cid:durableId="1581021239">
    <w:abstractNumId w:val="4"/>
  </w:num>
  <w:num w:numId="15" w16cid:durableId="7245220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0479"/>
    <w:rsid w:val="0003313A"/>
    <w:rsid w:val="00045C19"/>
    <w:rsid w:val="0006046A"/>
    <w:rsid w:val="00066745"/>
    <w:rsid w:val="0008538D"/>
    <w:rsid w:val="000A2DBF"/>
    <w:rsid w:val="000B2F1F"/>
    <w:rsid w:val="000B7954"/>
    <w:rsid w:val="000D0BA7"/>
    <w:rsid w:val="000E3AE1"/>
    <w:rsid w:val="000E6B1B"/>
    <w:rsid w:val="000F5D69"/>
    <w:rsid w:val="0014078E"/>
    <w:rsid w:val="0015310D"/>
    <w:rsid w:val="00155B1A"/>
    <w:rsid w:val="0016288D"/>
    <w:rsid w:val="00163BBC"/>
    <w:rsid w:val="00164614"/>
    <w:rsid w:val="001713D8"/>
    <w:rsid w:val="00172124"/>
    <w:rsid w:val="001815C1"/>
    <w:rsid w:val="00187B93"/>
    <w:rsid w:val="001A75D2"/>
    <w:rsid w:val="001B3EA3"/>
    <w:rsid w:val="001E6C9B"/>
    <w:rsid w:val="001F6542"/>
    <w:rsid w:val="002106D1"/>
    <w:rsid w:val="002259B6"/>
    <w:rsid w:val="0025555E"/>
    <w:rsid w:val="00257BBB"/>
    <w:rsid w:val="00261B3F"/>
    <w:rsid w:val="00265ECA"/>
    <w:rsid w:val="00275763"/>
    <w:rsid w:val="00277C44"/>
    <w:rsid w:val="002808CA"/>
    <w:rsid w:val="00295749"/>
    <w:rsid w:val="002F751F"/>
    <w:rsid w:val="00305DB4"/>
    <w:rsid w:val="00306CE1"/>
    <w:rsid w:val="003225B6"/>
    <w:rsid w:val="00323B45"/>
    <w:rsid w:val="00330B17"/>
    <w:rsid w:val="0033250F"/>
    <w:rsid w:val="00337123"/>
    <w:rsid w:val="003444A8"/>
    <w:rsid w:val="00346F50"/>
    <w:rsid w:val="00353F73"/>
    <w:rsid w:val="003831AA"/>
    <w:rsid w:val="003845B2"/>
    <w:rsid w:val="00397497"/>
    <w:rsid w:val="003B035A"/>
    <w:rsid w:val="003B442B"/>
    <w:rsid w:val="003B7637"/>
    <w:rsid w:val="003C0C55"/>
    <w:rsid w:val="003C4BF4"/>
    <w:rsid w:val="003D4518"/>
    <w:rsid w:val="003E06EC"/>
    <w:rsid w:val="003E5C2A"/>
    <w:rsid w:val="004351C8"/>
    <w:rsid w:val="004A1535"/>
    <w:rsid w:val="004A7BF3"/>
    <w:rsid w:val="004B17FC"/>
    <w:rsid w:val="005039B4"/>
    <w:rsid w:val="005057E2"/>
    <w:rsid w:val="00514107"/>
    <w:rsid w:val="005242BE"/>
    <w:rsid w:val="00525BA8"/>
    <w:rsid w:val="005311E9"/>
    <w:rsid w:val="00543CA3"/>
    <w:rsid w:val="00545B32"/>
    <w:rsid w:val="005543CB"/>
    <w:rsid w:val="005A18A2"/>
    <w:rsid w:val="005D1B07"/>
    <w:rsid w:val="005D3767"/>
    <w:rsid w:val="005E4A64"/>
    <w:rsid w:val="005F3207"/>
    <w:rsid w:val="006350C6"/>
    <w:rsid w:val="00637B13"/>
    <w:rsid w:val="00640833"/>
    <w:rsid w:val="00650654"/>
    <w:rsid w:val="00663344"/>
    <w:rsid w:val="00685F40"/>
    <w:rsid w:val="006A568D"/>
    <w:rsid w:val="006B5D73"/>
    <w:rsid w:val="006C247E"/>
    <w:rsid w:val="006C377C"/>
    <w:rsid w:val="006D6DB4"/>
    <w:rsid w:val="006E7142"/>
    <w:rsid w:val="006F055D"/>
    <w:rsid w:val="006F2D48"/>
    <w:rsid w:val="00700983"/>
    <w:rsid w:val="00711736"/>
    <w:rsid w:val="00725CF4"/>
    <w:rsid w:val="007374AF"/>
    <w:rsid w:val="007A0ED3"/>
    <w:rsid w:val="007A1B7B"/>
    <w:rsid w:val="007D3A17"/>
    <w:rsid w:val="007E0584"/>
    <w:rsid w:val="007F1A04"/>
    <w:rsid w:val="007F33E0"/>
    <w:rsid w:val="00802CD9"/>
    <w:rsid w:val="00813991"/>
    <w:rsid w:val="00820A28"/>
    <w:rsid w:val="00834361"/>
    <w:rsid w:val="00850F29"/>
    <w:rsid w:val="00884991"/>
    <w:rsid w:val="00896C53"/>
    <w:rsid w:val="008A7477"/>
    <w:rsid w:val="009014D0"/>
    <w:rsid w:val="009269D8"/>
    <w:rsid w:val="00967E19"/>
    <w:rsid w:val="00973E04"/>
    <w:rsid w:val="00995AC9"/>
    <w:rsid w:val="009A6665"/>
    <w:rsid w:val="009C6D4C"/>
    <w:rsid w:val="009C7C77"/>
    <w:rsid w:val="009D248C"/>
    <w:rsid w:val="009E3F28"/>
    <w:rsid w:val="009E6189"/>
    <w:rsid w:val="00A14E9C"/>
    <w:rsid w:val="00A17974"/>
    <w:rsid w:val="00A2030A"/>
    <w:rsid w:val="00A434E1"/>
    <w:rsid w:val="00A46191"/>
    <w:rsid w:val="00A47863"/>
    <w:rsid w:val="00A556EE"/>
    <w:rsid w:val="00A61275"/>
    <w:rsid w:val="00A715A4"/>
    <w:rsid w:val="00B028F7"/>
    <w:rsid w:val="00B052AF"/>
    <w:rsid w:val="00B273BA"/>
    <w:rsid w:val="00B30E1C"/>
    <w:rsid w:val="00B47961"/>
    <w:rsid w:val="00B55079"/>
    <w:rsid w:val="00B5682D"/>
    <w:rsid w:val="00B81098"/>
    <w:rsid w:val="00B84B04"/>
    <w:rsid w:val="00B905E2"/>
    <w:rsid w:val="00BB0CF7"/>
    <w:rsid w:val="00BC0543"/>
    <w:rsid w:val="00BC06C1"/>
    <w:rsid w:val="00BD5810"/>
    <w:rsid w:val="00BE230D"/>
    <w:rsid w:val="00C03688"/>
    <w:rsid w:val="00C05E34"/>
    <w:rsid w:val="00C256DD"/>
    <w:rsid w:val="00C45736"/>
    <w:rsid w:val="00C56856"/>
    <w:rsid w:val="00C57BCF"/>
    <w:rsid w:val="00C6481B"/>
    <w:rsid w:val="00C67F03"/>
    <w:rsid w:val="00C757A1"/>
    <w:rsid w:val="00CA4061"/>
    <w:rsid w:val="00CB00EF"/>
    <w:rsid w:val="00CB34AE"/>
    <w:rsid w:val="00CE04E3"/>
    <w:rsid w:val="00CF2A81"/>
    <w:rsid w:val="00D07981"/>
    <w:rsid w:val="00D1123D"/>
    <w:rsid w:val="00D269F0"/>
    <w:rsid w:val="00D27BE1"/>
    <w:rsid w:val="00D35416"/>
    <w:rsid w:val="00D35FCF"/>
    <w:rsid w:val="00D8073B"/>
    <w:rsid w:val="00D808BD"/>
    <w:rsid w:val="00D82662"/>
    <w:rsid w:val="00D84FF6"/>
    <w:rsid w:val="00D915A4"/>
    <w:rsid w:val="00DA2355"/>
    <w:rsid w:val="00DB2C84"/>
    <w:rsid w:val="00DC2211"/>
    <w:rsid w:val="00DC6F8D"/>
    <w:rsid w:val="00DE47DD"/>
    <w:rsid w:val="00DF406E"/>
    <w:rsid w:val="00DF423E"/>
    <w:rsid w:val="00DF5403"/>
    <w:rsid w:val="00E529EC"/>
    <w:rsid w:val="00E910F2"/>
    <w:rsid w:val="00E9235A"/>
    <w:rsid w:val="00E9717E"/>
    <w:rsid w:val="00EA7F5B"/>
    <w:rsid w:val="00EB6536"/>
    <w:rsid w:val="00EB6B68"/>
    <w:rsid w:val="00EC3023"/>
    <w:rsid w:val="00EC31D4"/>
    <w:rsid w:val="00ED0C4A"/>
    <w:rsid w:val="00EE0F7A"/>
    <w:rsid w:val="00EE42A2"/>
    <w:rsid w:val="00EE74C6"/>
    <w:rsid w:val="00F00E8F"/>
    <w:rsid w:val="00F01594"/>
    <w:rsid w:val="00F3760C"/>
    <w:rsid w:val="00F40121"/>
    <w:rsid w:val="00F61C1B"/>
    <w:rsid w:val="00F671F0"/>
    <w:rsid w:val="00F74865"/>
    <w:rsid w:val="00F936C9"/>
    <w:rsid w:val="00F95018"/>
    <w:rsid w:val="00FA4192"/>
    <w:rsid w:val="00FA5A88"/>
    <w:rsid w:val="00FA640C"/>
    <w:rsid w:val="00FC470A"/>
    <w:rsid w:val="00FD2435"/>
    <w:rsid w:val="00FD2DE2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1679AE749C1477F8C09E95CAE55A04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4DE70A6-EA41-49DF-8714-3898D1899D28}"/>
      </w:docPartPr>
      <w:docPartBody>
        <w:p w:rsidR="005B1553" w:rsidRDefault="005B1553" w:rsidP="005B1553">
          <w:pPr>
            <w:pStyle w:val="51679AE749C1477F8C09E95CAE55A04C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A7CA9217B8FF4992AD7840AC44B690D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B00F347-3648-4E7B-B570-36EAC237E7BD}"/>
      </w:docPartPr>
      <w:docPartBody>
        <w:p w:rsidR="005B1553" w:rsidRDefault="005B1553" w:rsidP="005B1553">
          <w:pPr>
            <w:pStyle w:val="A7CA9217B8FF4992AD7840AC44B690D8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BC8D38B65EE8433EB39FACCCAD31956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2DFCF0-F691-44BC-9945-777FC0AA37F9}"/>
      </w:docPartPr>
      <w:docPartBody>
        <w:p w:rsidR="001F025E" w:rsidRDefault="001F025E" w:rsidP="001F025E">
          <w:pPr>
            <w:pStyle w:val="BC8D38B65EE8433EB39FACCCAD319567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7A13CFDC5BA246CFA94092B13193FF0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6D934D4-469C-470A-BC9A-1360646F8D7D}"/>
      </w:docPartPr>
      <w:docPartBody>
        <w:p w:rsidR="002B1FDA" w:rsidRDefault="002B1FDA" w:rsidP="002B1FDA">
          <w:pPr>
            <w:pStyle w:val="7A13CFDC5BA246CFA94092B13193FF0C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C7E4922F36874CB79429036F8A1A81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3E217C4-B250-4EC2-A253-7C3A92B28299}"/>
      </w:docPartPr>
      <w:docPartBody>
        <w:p w:rsidR="002B1FDA" w:rsidRDefault="002B1FDA" w:rsidP="002B1FDA">
          <w:pPr>
            <w:pStyle w:val="C7E4922F36874CB79429036F8A1A8180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EAD9B687ECE345AA887E729D30F4A22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D993FF2-E3CD-4DE2-9F80-C9A671F1282B}"/>
      </w:docPartPr>
      <w:docPartBody>
        <w:p w:rsidR="002B1FDA" w:rsidRDefault="002B1FDA" w:rsidP="002B1FDA">
          <w:pPr>
            <w:pStyle w:val="EAD9B687ECE345AA887E729D30F4A22C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758AA53B43947128BD255A3A5E0AA7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C120993-54BF-432C-AB97-1FE2C8D5CFDB}"/>
      </w:docPartPr>
      <w:docPartBody>
        <w:p w:rsidR="002B1FDA" w:rsidRDefault="002B1FDA" w:rsidP="002B1FDA">
          <w:pPr>
            <w:pStyle w:val="E758AA53B43947128BD255A3A5E0AA7E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FFB142B-405C-4221-91F6-5A0ED21739AA}"/>
      </w:docPartPr>
      <w:docPartBody>
        <w:p w:rsidR="00AB2420" w:rsidRDefault="00AB2420">
          <w:r w:rsidRPr="00032772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1F025E"/>
    <w:rsid w:val="002B1FDA"/>
    <w:rsid w:val="005B1553"/>
    <w:rsid w:val="00615606"/>
    <w:rsid w:val="009A496D"/>
    <w:rsid w:val="00AB2420"/>
    <w:rsid w:val="00B66839"/>
    <w:rsid w:val="00D62A24"/>
    <w:rsid w:val="00DC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B2420"/>
    <w:rPr>
      <w:color w:val="666666"/>
    </w:rPr>
  </w:style>
  <w:style w:type="paragraph" w:customStyle="1" w:styleId="51679AE749C1477F8C09E95CAE55A04C">
    <w:name w:val="51679AE749C1477F8C09E95CAE55A04C"/>
    <w:rsid w:val="005B1553"/>
  </w:style>
  <w:style w:type="paragraph" w:customStyle="1" w:styleId="A7CA9217B8FF4992AD7840AC44B690D8">
    <w:name w:val="A7CA9217B8FF4992AD7840AC44B690D8"/>
    <w:rsid w:val="005B1553"/>
  </w:style>
  <w:style w:type="paragraph" w:customStyle="1" w:styleId="BC8D38B65EE8433EB39FACCCAD319567">
    <w:name w:val="BC8D38B65EE8433EB39FACCCAD319567"/>
    <w:rsid w:val="001F025E"/>
  </w:style>
  <w:style w:type="paragraph" w:customStyle="1" w:styleId="7A13CFDC5BA246CFA94092B13193FF0C">
    <w:name w:val="7A13CFDC5BA246CFA94092B13193FF0C"/>
    <w:rsid w:val="002B1FDA"/>
    <w:pPr>
      <w:spacing w:line="278" w:lineRule="auto"/>
    </w:pPr>
    <w:rPr>
      <w:sz w:val="24"/>
      <w:szCs w:val="24"/>
    </w:rPr>
  </w:style>
  <w:style w:type="paragraph" w:customStyle="1" w:styleId="C7E4922F36874CB79429036F8A1A8180">
    <w:name w:val="C7E4922F36874CB79429036F8A1A8180"/>
    <w:rsid w:val="002B1FDA"/>
    <w:pPr>
      <w:spacing w:line="278" w:lineRule="auto"/>
    </w:pPr>
    <w:rPr>
      <w:sz w:val="24"/>
      <w:szCs w:val="24"/>
    </w:rPr>
  </w:style>
  <w:style w:type="paragraph" w:customStyle="1" w:styleId="EAD9B687ECE345AA887E729D30F4A22C">
    <w:name w:val="EAD9B687ECE345AA887E729D30F4A22C"/>
    <w:rsid w:val="002B1FDA"/>
    <w:pPr>
      <w:spacing w:line="278" w:lineRule="auto"/>
    </w:pPr>
    <w:rPr>
      <w:sz w:val="24"/>
      <w:szCs w:val="24"/>
    </w:rPr>
  </w:style>
  <w:style w:type="paragraph" w:customStyle="1" w:styleId="E758AA53B43947128BD255A3A5E0AA7E">
    <w:name w:val="E758AA53B43947128BD255A3A5E0AA7E"/>
    <w:rsid w:val="002B1FDA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BBD75-6AD4-43D4-9158-E7208F41A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36</cp:revision>
  <cp:lastPrinted>2023-12-27T11:46:00Z</cp:lastPrinted>
  <dcterms:created xsi:type="dcterms:W3CDTF">2021-08-12T09:53:00Z</dcterms:created>
  <dcterms:modified xsi:type="dcterms:W3CDTF">2024-03-21T11:47:00Z</dcterms:modified>
</cp:coreProperties>
</file>